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F8E39" w14:textId="7BC45C9B" w:rsidR="006337EB" w:rsidRPr="00382894" w:rsidRDefault="00487B84" w:rsidP="00487B84">
      <w:pPr>
        <w:pStyle w:val="ListParagraph"/>
        <w:rPr>
          <w:rFonts w:ascii="Arial" w:hAnsi="Arial" w:cs="Arial"/>
          <w:sz w:val="24"/>
          <w:szCs w:val="24"/>
        </w:rPr>
      </w:pPr>
      <w:r w:rsidRPr="00382894">
        <w:rPr>
          <w:rFonts w:ascii="Arial" w:hAnsi="Arial" w:cs="Arial"/>
          <w:color w:val="4472C4" w:themeColor="accent1"/>
          <w:sz w:val="24"/>
          <w:szCs w:val="24"/>
        </w:rPr>
        <w:t xml:space="preserve">Project </w:t>
      </w:r>
      <w:r w:rsidR="006337EB" w:rsidRPr="00382894">
        <w:rPr>
          <w:rFonts w:ascii="Arial" w:hAnsi="Arial" w:cs="Arial"/>
          <w:color w:val="4472C4" w:themeColor="accent1"/>
          <w:sz w:val="24"/>
          <w:szCs w:val="24"/>
        </w:rPr>
        <w:t>Sprint Planning Notes</w:t>
      </w:r>
      <w:r w:rsidRPr="00382894">
        <w:rPr>
          <w:rFonts w:ascii="Arial" w:hAnsi="Arial" w:cs="Arial"/>
          <w:color w:val="4472C4" w:themeColor="accent1"/>
          <w:sz w:val="24"/>
          <w:szCs w:val="24"/>
        </w:rPr>
        <w:t xml:space="preserve"> </w:t>
      </w:r>
    </w:p>
    <w:p w14:paraId="60AE4A58" w14:textId="0A177C3E" w:rsidR="006337EB" w:rsidRPr="00382894" w:rsidRDefault="006337EB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Team</w:t>
      </w:r>
      <w:r w:rsidRPr="00382894">
        <w:rPr>
          <w:rFonts w:ascii="Arial" w:hAnsi="Arial" w:cs="Arial"/>
          <w:color w:val="000000" w:themeColor="text1"/>
          <w:sz w:val="24"/>
          <w:szCs w:val="24"/>
        </w:rPr>
        <w:t xml:space="preserve">: Team number </w:t>
      </w:r>
    </w:p>
    <w:p w14:paraId="2D5AFEDE" w14:textId="77777777" w:rsidR="006337EB" w:rsidRPr="00382894" w:rsidRDefault="006337EB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</w:p>
    <w:p w14:paraId="6F927D9D" w14:textId="3C321D77" w:rsidR="006337EB" w:rsidRPr="00382894" w:rsidRDefault="006337EB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Sprint</w:t>
      </w:r>
      <w:r w:rsidRPr="00382894">
        <w:rPr>
          <w:rFonts w:ascii="Arial" w:hAnsi="Arial" w:cs="Arial"/>
          <w:color w:val="000000" w:themeColor="text1"/>
          <w:sz w:val="24"/>
          <w:szCs w:val="24"/>
        </w:rPr>
        <w:t xml:space="preserve">: Sprint number </w:t>
      </w:r>
    </w:p>
    <w:p w14:paraId="6A0D6F68" w14:textId="36873445" w:rsidR="006337EB" w:rsidRPr="00382894" w:rsidRDefault="006337EB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Date</w:t>
      </w:r>
      <w:r w:rsidRPr="00382894">
        <w:rPr>
          <w:rFonts w:ascii="Arial" w:hAnsi="Arial" w:cs="Arial"/>
          <w:color w:val="000000" w:themeColor="text1"/>
          <w:sz w:val="24"/>
          <w:szCs w:val="24"/>
        </w:rPr>
        <w:t>: Date of the meeting</w:t>
      </w:r>
    </w:p>
    <w:p w14:paraId="5D1B5D6E" w14:textId="77777777" w:rsidR="007051E6" w:rsidRPr="00382894" w:rsidRDefault="007051E6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bookmarkStart w:id="0" w:name="_GoBack"/>
      <w:bookmarkEnd w:id="0"/>
    </w:p>
    <w:p w14:paraId="29EE0C83" w14:textId="063C948B" w:rsidR="007051E6" w:rsidRPr="00382894" w:rsidRDefault="007051E6" w:rsidP="006337EB">
      <w:pPr>
        <w:pStyle w:val="ListParagrap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Attended:</w:t>
      </w:r>
    </w:p>
    <w:p w14:paraId="7DDC22FE" w14:textId="45C03EDC" w:rsidR="007051E6" w:rsidRPr="00382894" w:rsidRDefault="007051E6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Scrum Master</w:t>
      </w:r>
      <w:r w:rsidRPr="00382894">
        <w:rPr>
          <w:rFonts w:ascii="Arial" w:hAnsi="Arial" w:cs="Arial"/>
          <w:color w:val="000000" w:themeColor="text1"/>
          <w:sz w:val="24"/>
          <w:szCs w:val="24"/>
        </w:rPr>
        <w:t>: Name</w:t>
      </w:r>
    </w:p>
    <w:p w14:paraId="013768E8" w14:textId="7B3848B3" w:rsidR="007051E6" w:rsidRPr="00382894" w:rsidRDefault="007051E6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Product Owner</w:t>
      </w:r>
      <w:r w:rsidRPr="00382894">
        <w:rPr>
          <w:rFonts w:ascii="Arial" w:hAnsi="Arial" w:cs="Arial"/>
          <w:color w:val="000000" w:themeColor="text1"/>
          <w:sz w:val="24"/>
          <w:szCs w:val="24"/>
        </w:rPr>
        <w:t>: Name</w:t>
      </w:r>
    </w:p>
    <w:p w14:paraId="3949EAF9" w14:textId="40C113ED" w:rsidR="007051E6" w:rsidRPr="00382894" w:rsidRDefault="00382894" w:rsidP="006337EB">
      <w:pPr>
        <w:pStyle w:val="ListParagraph"/>
        <w:rPr>
          <w:rFonts w:ascii="Arial" w:hAnsi="Arial" w:cs="Arial"/>
          <w:color w:val="000000" w:themeColor="text1"/>
          <w:sz w:val="24"/>
          <w:szCs w:val="24"/>
        </w:rPr>
      </w:pPr>
      <w:r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>Scrum</w:t>
      </w:r>
      <w:r w:rsidR="007051E6" w:rsidRPr="0038289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team</w:t>
      </w:r>
      <w:r w:rsidR="007051E6" w:rsidRPr="00382894">
        <w:rPr>
          <w:rFonts w:ascii="Arial" w:hAnsi="Arial" w:cs="Arial"/>
          <w:color w:val="000000" w:themeColor="text1"/>
          <w:sz w:val="24"/>
          <w:szCs w:val="24"/>
        </w:rPr>
        <w:t>: Names</w:t>
      </w:r>
    </w:p>
    <w:p w14:paraId="0DC05AAB" w14:textId="7A45F8CD" w:rsidR="007051E6" w:rsidRPr="00382894" w:rsidRDefault="007051E6" w:rsidP="006337EB">
      <w:pPr>
        <w:pStyle w:val="ListParagraph"/>
        <w:rPr>
          <w:rFonts w:ascii="Arial" w:hAnsi="Arial" w:cs="Arial"/>
          <w:sz w:val="24"/>
          <w:szCs w:val="24"/>
        </w:rPr>
      </w:pPr>
    </w:p>
    <w:p w14:paraId="25774FF5" w14:textId="77777777" w:rsidR="00F77076" w:rsidRPr="00382894" w:rsidRDefault="00F77076" w:rsidP="006337EB">
      <w:pPr>
        <w:rPr>
          <w:rFonts w:ascii="Arial" w:hAnsi="Arial" w:cs="Arial"/>
          <w:i/>
          <w:sz w:val="24"/>
          <w:szCs w:val="24"/>
        </w:rPr>
      </w:pPr>
    </w:p>
    <w:p w14:paraId="5D2CF19E" w14:textId="4C57AFEB" w:rsidR="00F77076" w:rsidRPr="00382894" w:rsidRDefault="00F77076" w:rsidP="00F77076">
      <w:pPr>
        <w:pStyle w:val="ListParagraph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382894">
        <w:rPr>
          <w:rFonts w:ascii="Arial" w:hAnsi="Arial" w:cs="Arial"/>
          <w:color w:val="4472C4" w:themeColor="accent1"/>
          <w:sz w:val="24"/>
          <w:szCs w:val="24"/>
        </w:rPr>
        <w:t>Goal</w:t>
      </w:r>
    </w:p>
    <w:p w14:paraId="3464553E" w14:textId="53B23749" w:rsidR="00F77076" w:rsidRPr="00382894" w:rsidRDefault="00F77076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382894">
        <w:rPr>
          <w:rFonts w:ascii="Arial" w:hAnsi="Arial" w:cs="Arial"/>
          <w:i/>
          <w:sz w:val="24"/>
          <w:szCs w:val="24"/>
        </w:rPr>
        <w:t>What is the aim that you are trying to achieve by running this sprint?</w:t>
      </w:r>
    </w:p>
    <w:p w14:paraId="7093DFF5" w14:textId="77777777" w:rsidR="006337EB" w:rsidRPr="00382894" w:rsidRDefault="006337EB" w:rsidP="00F77076">
      <w:pPr>
        <w:ind w:left="720"/>
        <w:rPr>
          <w:rFonts w:ascii="Arial" w:hAnsi="Arial" w:cs="Arial"/>
          <w:i/>
          <w:sz w:val="24"/>
          <w:szCs w:val="24"/>
        </w:rPr>
      </w:pPr>
    </w:p>
    <w:p w14:paraId="11894928" w14:textId="0AD2D47D" w:rsidR="00F77076" w:rsidRPr="00382894" w:rsidRDefault="00F77076" w:rsidP="00F77076">
      <w:pPr>
        <w:pStyle w:val="ListParagraph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382894">
        <w:rPr>
          <w:rFonts w:ascii="Arial" w:hAnsi="Arial" w:cs="Arial"/>
          <w:color w:val="4472C4" w:themeColor="accent1"/>
          <w:sz w:val="24"/>
          <w:szCs w:val="24"/>
        </w:rPr>
        <w:t>Duration of the sprint</w:t>
      </w:r>
    </w:p>
    <w:p w14:paraId="552E65C6" w14:textId="700336C4" w:rsidR="00F77076" w:rsidRPr="00382894" w:rsidRDefault="00F77076" w:rsidP="00F77076">
      <w:pPr>
        <w:pStyle w:val="ListParagraph"/>
        <w:rPr>
          <w:rFonts w:ascii="Arial" w:hAnsi="Arial" w:cs="Arial"/>
          <w:sz w:val="24"/>
          <w:szCs w:val="24"/>
        </w:rPr>
      </w:pPr>
    </w:p>
    <w:p w14:paraId="4658F53D" w14:textId="62BF7E05" w:rsidR="00F77076" w:rsidRPr="00382894" w:rsidRDefault="00671C9A" w:rsidP="00F77076">
      <w:pPr>
        <w:pStyle w:val="ListParagraph"/>
        <w:rPr>
          <w:rFonts w:ascii="Arial" w:hAnsi="Arial" w:cs="Arial"/>
          <w:i/>
          <w:sz w:val="24"/>
          <w:szCs w:val="24"/>
        </w:rPr>
      </w:pPr>
      <w:r w:rsidRPr="00382894">
        <w:rPr>
          <w:rFonts w:ascii="Arial" w:hAnsi="Arial" w:cs="Arial"/>
          <w:i/>
          <w:sz w:val="24"/>
          <w:szCs w:val="24"/>
        </w:rPr>
        <w:t>2 weeks</w:t>
      </w:r>
    </w:p>
    <w:p w14:paraId="62B4C94A" w14:textId="77777777" w:rsidR="00F77076" w:rsidRPr="00382894" w:rsidRDefault="00F77076" w:rsidP="00F77076">
      <w:pPr>
        <w:pStyle w:val="ListParagraph"/>
        <w:rPr>
          <w:rFonts w:ascii="Arial" w:hAnsi="Arial" w:cs="Arial"/>
          <w:i/>
          <w:sz w:val="24"/>
          <w:szCs w:val="24"/>
        </w:rPr>
      </w:pPr>
    </w:p>
    <w:p w14:paraId="1B0E334D" w14:textId="4C9B0156" w:rsidR="00F77076" w:rsidRPr="00382894" w:rsidRDefault="00F77076" w:rsidP="00F77076">
      <w:pPr>
        <w:pStyle w:val="ListParagraph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382894">
        <w:rPr>
          <w:rFonts w:ascii="Arial" w:hAnsi="Arial" w:cs="Arial"/>
          <w:color w:val="4472C4" w:themeColor="accent1"/>
          <w:sz w:val="24"/>
          <w:szCs w:val="24"/>
        </w:rPr>
        <w:t>What is the team’s vision for this sprint?</w:t>
      </w:r>
    </w:p>
    <w:p w14:paraId="718F17D5" w14:textId="5D9B6193" w:rsidR="00F77076" w:rsidRPr="00382894" w:rsidRDefault="00F77076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382894">
        <w:rPr>
          <w:rFonts w:ascii="Arial" w:hAnsi="Arial" w:cs="Arial"/>
          <w:i/>
          <w:sz w:val="24"/>
          <w:szCs w:val="24"/>
        </w:rPr>
        <w:t xml:space="preserve">Which items of the product backlog will be committed to sprint backlog and why? </w:t>
      </w:r>
    </w:p>
    <w:p w14:paraId="2CFB3FD0" w14:textId="7432398E" w:rsidR="00F77076" w:rsidRPr="00382894" w:rsidRDefault="00F77076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382894">
        <w:rPr>
          <w:rFonts w:ascii="Arial" w:hAnsi="Arial" w:cs="Arial"/>
          <w:i/>
          <w:sz w:val="24"/>
          <w:szCs w:val="24"/>
        </w:rPr>
        <w:t>What will the potentially shippable product look like in the end? What features will it have in its working form?</w:t>
      </w:r>
    </w:p>
    <w:p w14:paraId="1853E451" w14:textId="77777777" w:rsidR="0085750D" w:rsidRPr="00382894" w:rsidRDefault="0085750D" w:rsidP="00F77076">
      <w:pPr>
        <w:ind w:left="720"/>
        <w:rPr>
          <w:rFonts w:ascii="Arial" w:hAnsi="Arial" w:cs="Arial"/>
          <w:i/>
          <w:sz w:val="24"/>
          <w:szCs w:val="24"/>
        </w:rPr>
      </w:pPr>
    </w:p>
    <w:p w14:paraId="747CEEBF" w14:textId="0998485E" w:rsidR="00F77076" w:rsidRPr="00382894" w:rsidRDefault="00F77076" w:rsidP="00F77076">
      <w:pPr>
        <w:pStyle w:val="ListParagraph"/>
        <w:numPr>
          <w:ilvl w:val="0"/>
          <w:numId w:val="1"/>
        </w:numPr>
        <w:rPr>
          <w:rFonts w:ascii="Arial" w:hAnsi="Arial" w:cs="Arial"/>
          <w:color w:val="4472C4" w:themeColor="accent1"/>
          <w:sz w:val="24"/>
          <w:szCs w:val="24"/>
        </w:rPr>
      </w:pPr>
      <w:r w:rsidRPr="00382894">
        <w:rPr>
          <w:rFonts w:ascii="Arial" w:hAnsi="Arial" w:cs="Arial"/>
          <w:color w:val="4472C4" w:themeColor="accent1"/>
          <w:sz w:val="24"/>
          <w:szCs w:val="24"/>
        </w:rPr>
        <w:t>Estimation in story points</w:t>
      </w:r>
    </w:p>
    <w:p w14:paraId="5AB88668" w14:textId="52712C7C" w:rsidR="00F77076" w:rsidRPr="00382894" w:rsidRDefault="00F77076" w:rsidP="00F77076">
      <w:pPr>
        <w:ind w:left="720"/>
        <w:rPr>
          <w:rFonts w:ascii="Arial" w:hAnsi="Arial" w:cs="Arial"/>
          <w:i/>
          <w:sz w:val="24"/>
          <w:szCs w:val="24"/>
        </w:rPr>
      </w:pPr>
      <w:r w:rsidRPr="00382894">
        <w:rPr>
          <w:rFonts w:ascii="Arial" w:hAnsi="Arial" w:cs="Arial"/>
          <w:i/>
          <w:sz w:val="24"/>
          <w:szCs w:val="24"/>
        </w:rPr>
        <w:t>Team to estimate story points for each of the items. Provide some sort of justification.</w:t>
      </w:r>
    </w:p>
    <w:p w14:paraId="5A41A560" w14:textId="6211A2BA" w:rsidR="00F77076" w:rsidRPr="00382894" w:rsidRDefault="00F77076" w:rsidP="00F77076">
      <w:pPr>
        <w:rPr>
          <w:rFonts w:ascii="Arial" w:hAnsi="Arial" w:cs="Arial"/>
          <w:sz w:val="24"/>
          <w:szCs w:val="24"/>
        </w:rPr>
      </w:pPr>
    </w:p>
    <w:p w14:paraId="599C919C" w14:textId="668AF7EB" w:rsidR="00F77076" w:rsidRPr="00382894" w:rsidRDefault="00F77076" w:rsidP="00F77076">
      <w:pPr>
        <w:rPr>
          <w:rFonts w:ascii="Arial" w:hAnsi="Arial" w:cs="Arial"/>
          <w:sz w:val="24"/>
          <w:szCs w:val="24"/>
        </w:rPr>
      </w:pPr>
    </w:p>
    <w:p w14:paraId="7C55E1F0" w14:textId="4A3240E9" w:rsidR="00F77076" w:rsidRPr="004A2624" w:rsidRDefault="00F77076" w:rsidP="00F77076">
      <w:pPr>
        <w:rPr>
          <w:rFonts w:ascii="Arial" w:hAnsi="Arial" w:cs="Arial"/>
          <w:sz w:val="24"/>
          <w:szCs w:val="24"/>
        </w:rPr>
      </w:pPr>
    </w:p>
    <w:sectPr w:rsidR="00F77076" w:rsidRPr="004A262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164F37"/>
    <w:multiLevelType w:val="hybridMultilevel"/>
    <w:tmpl w:val="5A5E20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sTAzMTczMDc0MDFX0lEKTi0uzszPAykwrAUAU5jMjCwAAAA="/>
  </w:docVars>
  <w:rsids>
    <w:rsidRoot w:val="001C5026"/>
    <w:rsid w:val="001C5026"/>
    <w:rsid w:val="00382894"/>
    <w:rsid w:val="00487B84"/>
    <w:rsid w:val="004A2624"/>
    <w:rsid w:val="004C0B2A"/>
    <w:rsid w:val="006337EB"/>
    <w:rsid w:val="00650B54"/>
    <w:rsid w:val="00671C9A"/>
    <w:rsid w:val="007051E6"/>
    <w:rsid w:val="007A47DC"/>
    <w:rsid w:val="0085750D"/>
    <w:rsid w:val="009773CA"/>
    <w:rsid w:val="00A207D0"/>
    <w:rsid w:val="00F770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864054"/>
  <w15:docId w15:val="{60245D11-F3A7-4C9F-BE58-5F091E636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khar Kalra</dc:creator>
  <cp:keywords/>
  <dc:description/>
  <cp:lastModifiedBy>Homy Ash</cp:lastModifiedBy>
  <cp:revision>2</cp:revision>
  <dcterms:created xsi:type="dcterms:W3CDTF">2020-03-22T11:06:00Z</dcterms:created>
  <dcterms:modified xsi:type="dcterms:W3CDTF">2020-03-22T11:06:00Z</dcterms:modified>
</cp:coreProperties>
</file>